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4DDDBA5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 w:history="1">
        <w:r w:rsidRPr="00747447">
          <w:rPr>
            <w:rStyle w:val="Hyperlink"/>
          </w:rPr>
          <w:t>"Java Advanced" course @ Software University</w:t>
        </w:r>
        <w:r w:rsidR="004A6A89" w:rsidRPr="00747447">
          <w:rPr>
            <w:rStyle w:val="Hyperlink"/>
          </w:rPr>
          <w:t>.</w:t>
        </w:r>
      </w:hyperlink>
      <w:r w:rsidR="004A6A89">
        <w:t xml:space="preserve">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576BE4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576BE4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ush(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</w:rPr>
        <w:t>pop(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r w:rsidRPr="00AB72B5">
        <w:rPr>
          <w:rFonts w:ascii="Consolas" w:hAnsi="Consolas"/>
          <w:b/>
        </w:rPr>
        <w:t>offer(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>using a PriorityQueue</w:t>
      </w:r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95F5CBE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75B8A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413960B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513F3C7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01FF9D17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3149C0A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756FA173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46C59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7160FB7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4659042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75C175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22F7EC53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C31FAE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734616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15548F7D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68116B8D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r w:rsidRPr="00C65C80">
              <w:rPr>
                <w:rFonts w:ascii="Consolas" w:hAnsi="Consolas"/>
                <w:bCs/>
              </w:rPr>
              <w:t>softuni</w:t>
            </w:r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576BE4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4BC2EE02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95BC0" w:rsidRPr="00A95BC0">
        <w:rPr>
          <w:rFonts w:ascii="Consolas" w:hAnsi="Consolas"/>
          <w:b/>
          <w:noProof/>
        </w:rPr>
        <w:t>ArrayDeq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r w:rsidRPr="00AB72B5">
        <w:rPr>
          <w:rFonts w:ascii="Consolas" w:hAnsi="Consolas"/>
          <w:b/>
        </w:rPr>
        <w:t>clear(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1E7B3" w14:textId="77777777" w:rsidR="000F1B2B" w:rsidRDefault="000F1B2B" w:rsidP="008068A2">
      <w:pPr>
        <w:spacing w:after="0" w:line="240" w:lineRule="auto"/>
      </w:pPr>
      <w:r>
        <w:separator/>
      </w:r>
    </w:p>
  </w:endnote>
  <w:endnote w:type="continuationSeparator" w:id="0">
    <w:p w14:paraId="5FB9DB6C" w14:textId="77777777" w:rsidR="000F1B2B" w:rsidRDefault="000F1B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4D489" w14:textId="77777777" w:rsidR="000F1B2B" w:rsidRDefault="000F1B2B" w:rsidP="008068A2">
      <w:pPr>
        <w:spacing w:after="0" w:line="240" w:lineRule="auto"/>
      </w:pPr>
      <w:r>
        <w:separator/>
      </w:r>
    </w:p>
  </w:footnote>
  <w:footnote w:type="continuationSeparator" w:id="0">
    <w:p w14:paraId="730B76AB" w14:textId="77777777" w:rsidR="000F1B2B" w:rsidRDefault="000F1B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1B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7447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47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1015</Words>
  <Characters>5885</Characters>
  <Application>Microsoft Office Word</Application>
  <DocSecurity>0</DocSecurity>
  <Lines>257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6</cp:revision>
  <cp:lastPrinted>2015-10-26T22:35:00Z</cp:lastPrinted>
  <dcterms:created xsi:type="dcterms:W3CDTF">2019-11-12T12:29:00Z</dcterms:created>
  <dcterms:modified xsi:type="dcterms:W3CDTF">2023-12-13T13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